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97"/>
      </w:tblGrid>
      <w:tr w:rsidR="001E542C" w:rsidRPr="001E542C" w:rsidTr="001E542C">
        <w:trPr>
          <w:tblCellSpacing w:w="0" w:type="dxa"/>
        </w:trPr>
        <w:tc>
          <w:tcPr>
            <w:tcW w:w="4797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E542C" w:rsidRPr="001E542C" w:rsidRDefault="001E542C" w:rsidP="001E542C">
            <w:pPr>
              <w:spacing w:after="0" w:line="234" w:lineRule="atLeast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bookmarkStart w:id="0" w:name="chuong_pl_5"/>
            <w:r w:rsidRPr="001E542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vi-VN"/>
              </w:rPr>
              <w:t>Mẫu (Form) NA5</w:t>
            </w:r>
            <w:bookmarkEnd w:id="0"/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  <w:lang w:val="vi-VN"/>
              </w:rPr>
              <w:br/>
              <w:t>Ban hành kèm theo thông tư số 04/2015/TT-BCA ngày 05 tháng 01 năm 2015</w:t>
            </w:r>
          </w:p>
        </w:tc>
      </w:tr>
    </w:tbl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 </w:t>
      </w:r>
    </w:p>
    <w:p w:rsidR="001E542C" w:rsidRPr="001E542C" w:rsidRDefault="001E542C" w:rsidP="001E542C">
      <w:pPr>
        <w:shd w:val="clear" w:color="auto" w:fill="FFFFFF"/>
        <w:spacing w:after="0" w:line="234" w:lineRule="atLeast"/>
        <w:jc w:val="center"/>
        <w:rPr>
          <w:rFonts w:ascii="Arial" w:eastAsia="Times New Roman" w:hAnsi="Arial" w:cs="Arial"/>
          <w:color w:val="000000"/>
          <w:sz w:val="18"/>
          <w:szCs w:val="18"/>
        </w:rPr>
      </w:pPr>
      <w:bookmarkStart w:id="1" w:name="chuong_pl_5_name"/>
      <w:r w:rsidRPr="001E542C">
        <w:rPr>
          <w:rFonts w:ascii="Arial" w:eastAsia="Times New Roman" w:hAnsi="Arial" w:cs="Arial"/>
          <w:b/>
          <w:bCs/>
          <w:color w:val="000000"/>
          <w:sz w:val="20"/>
          <w:szCs w:val="20"/>
          <w:lang w:val="vi-VN"/>
        </w:rPr>
        <w:t>TỜ KHAI ĐỀ NGHỊ CẤP THỊ THỰC, GIA HẠN TẠM TRÚ</w:t>
      </w:r>
      <w:bookmarkEnd w:id="1"/>
      <w:r w:rsidRPr="001E542C">
        <w:rPr>
          <w:rFonts w:ascii="Arial" w:eastAsia="Times New Roman" w:hAnsi="Arial" w:cs="Arial"/>
          <w:b/>
          <w:bCs/>
          <w:color w:val="000000"/>
          <w:sz w:val="20"/>
          <w:szCs w:val="20"/>
          <w:lang w:val="vi-VN"/>
        </w:rPr>
        <w:t> 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(1)</w:t>
      </w:r>
    </w:p>
    <w:p w:rsidR="001E542C" w:rsidRPr="001E542C" w:rsidRDefault="001E542C" w:rsidP="001E542C">
      <w:pPr>
        <w:shd w:val="clear" w:color="auto" w:fill="FFFFFF"/>
        <w:spacing w:after="0" w:line="234" w:lineRule="atLeast"/>
        <w:jc w:val="center"/>
        <w:rPr>
          <w:rFonts w:ascii="Arial" w:eastAsia="Times New Roman" w:hAnsi="Arial" w:cs="Arial"/>
          <w:color w:val="000000"/>
          <w:sz w:val="18"/>
          <w:szCs w:val="18"/>
        </w:rPr>
      </w:pPr>
      <w:bookmarkStart w:id="2" w:name="chuong_pl_5_name_name"/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APPLICATION FORM FOR VISA ISSUANCE, STAY EXTENSION</w:t>
      </w:r>
      <w:bookmarkEnd w:id="2"/>
    </w:p>
    <w:p w:rsidR="001E542C" w:rsidRPr="001E542C" w:rsidRDefault="001E542C" w:rsidP="001E542C">
      <w:pPr>
        <w:shd w:val="clear" w:color="auto" w:fill="FFFFFF"/>
        <w:spacing w:before="120" w:after="120" w:line="234" w:lineRule="atLeast"/>
        <w:jc w:val="center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</w:rPr>
        <w:t>Dùng cho người nước ngoài đang tạm trú ở Việt Nam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jc w:val="center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For temporary res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i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dence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f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oreigners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i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n Viet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Nam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b/>
          <w:bCs/>
          <w:color w:val="000000"/>
          <w:sz w:val="20"/>
          <w:szCs w:val="20"/>
          <w:lang w:val="vi-VN"/>
        </w:rPr>
        <w:t>I- Ngư</w:t>
      </w:r>
      <w:r w:rsidRPr="001E542C">
        <w:rPr>
          <w:rFonts w:ascii="Arial" w:eastAsia="Times New Roman" w:hAnsi="Arial" w:cs="Arial"/>
          <w:b/>
          <w:bCs/>
          <w:color w:val="000000"/>
          <w:sz w:val="20"/>
          <w:szCs w:val="20"/>
        </w:rPr>
        <w:t>ờ</w:t>
      </w:r>
      <w:r w:rsidRPr="001E542C">
        <w:rPr>
          <w:rFonts w:ascii="Arial" w:eastAsia="Times New Roman" w:hAnsi="Arial" w:cs="Arial"/>
          <w:b/>
          <w:bCs/>
          <w:color w:val="000000"/>
          <w:sz w:val="20"/>
          <w:szCs w:val="20"/>
          <w:lang w:val="vi-VN"/>
        </w:rPr>
        <w:t>i đề nghị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 </w:t>
      </w:r>
      <w:r w:rsidRPr="001E542C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val="vi-VN"/>
        </w:rPr>
        <w:t>The applicant: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</w:rPr>
        <w:t>1- 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Họ tên (chữ in hoa):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…………………………………………………………………………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Full name (in Capital letters)</w:t>
      </w:r>
    </w:p>
    <w:tbl>
      <w:tblPr>
        <w:tblW w:w="0" w:type="auto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5"/>
        <w:gridCol w:w="1086"/>
        <w:gridCol w:w="1629"/>
        <w:gridCol w:w="4435"/>
      </w:tblGrid>
      <w:tr w:rsidR="001E542C" w:rsidRPr="001E542C" w:rsidTr="001E542C">
        <w:trPr>
          <w:tblCellSpacing w:w="0" w:type="dxa"/>
        </w:trPr>
        <w:tc>
          <w:tcPr>
            <w:tcW w:w="137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E542C" w:rsidRPr="001E542C" w:rsidRDefault="001E542C" w:rsidP="001E542C">
            <w:pPr>
              <w:spacing w:before="120" w:after="120" w:line="234" w:lineRule="atLeas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- </w:t>
            </w: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  <w:lang w:val="vi-VN"/>
              </w:rPr>
              <w:t>Giới tính:</w:t>
            </w:r>
          </w:p>
        </w:tc>
        <w:tc>
          <w:tcPr>
            <w:tcW w:w="108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E542C" w:rsidRPr="001E542C" w:rsidRDefault="001E542C" w:rsidP="001E542C">
            <w:pPr>
              <w:spacing w:before="120" w:after="120" w:line="234" w:lineRule="atLeas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  <w:lang w:val="vi-VN"/>
              </w:rPr>
              <w:t>Nam </w:t>
            </w: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1629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E542C" w:rsidRPr="001E542C" w:rsidRDefault="001E542C" w:rsidP="001E542C">
            <w:pPr>
              <w:spacing w:before="120" w:after="120" w:line="234" w:lineRule="atLeas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  <w:lang w:val="vi-VN"/>
              </w:rPr>
              <w:t>Nữ </w:t>
            </w: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443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E542C" w:rsidRPr="001E542C" w:rsidRDefault="001E542C" w:rsidP="001E542C">
            <w:pPr>
              <w:spacing w:before="120" w:after="120" w:line="234" w:lineRule="atLeas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- Sinh ngày …. tháng …. năm…………………</w:t>
            </w:r>
          </w:p>
        </w:tc>
      </w:tr>
      <w:tr w:rsidR="001E542C" w:rsidRPr="001E542C" w:rsidTr="001E542C">
        <w:trPr>
          <w:tblCellSpacing w:w="0" w:type="dxa"/>
        </w:trPr>
        <w:tc>
          <w:tcPr>
            <w:tcW w:w="137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E542C" w:rsidRPr="001E542C" w:rsidRDefault="001E542C" w:rsidP="001E542C">
            <w:pPr>
              <w:spacing w:before="120" w:after="120" w:line="234" w:lineRule="atLeas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E542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vi-VN"/>
              </w:rPr>
              <w:t>Sex</w:t>
            </w:r>
          </w:p>
        </w:tc>
        <w:tc>
          <w:tcPr>
            <w:tcW w:w="108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E542C" w:rsidRPr="001E542C" w:rsidRDefault="001E542C" w:rsidP="001E542C">
            <w:pPr>
              <w:spacing w:before="120" w:after="120" w:line="234" w:lineRule="atLeas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E542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vi-VN"/>
              </w:rPr>
              <w:t>Ma</w:t>
            </w:r>
            <w:r w:rsidRPr="001E542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l</w:t>
            </w:r>
            <w:r w:rsidRPr="001E542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vi-VN"/>
              </w:rPr>
              <w:t>e</w:t>
            </w:r>
          </w:p>
        </w:tc>
        <w:tc>
          <w:tcPr>
            <w:tcW w:w="1629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E542C" w:rsidRPr="001E542C" w:rsidRDefault="001E542C" w:rsidP="001E542C">
            <w:pPr>
              <w:spacing w:before="120" w:after="120" w:line="234" w:lineRule="atLeas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E542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vi-VN"/>
              </w:rPr>
              <w:t>Fema</w:t>
            </w:r>
            <w:r w:rsidRPr="001E542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l</w:t>
            </w:r>
            <w:r w:rsidRPr="001E542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vi-VN"/>
              </w:rPr>
              <w:t>e</w:t>
            </w:r>
          </w:p>
        </w:tc>
        <w:tc>
          <w:tcPr>
            <w:tcW w:w="443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E542C" w:rsidRPr="001E542C" w:rsidRDefault="001E542C" w:rsidP="001E542C">
            <w:pPr>
              <w:spacing w:before="120" w:after="120" w:line="234" w:lineRule="atLeas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E542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Date of birth (Day, Month, Year)</w:t>
            </w:r>
          </w:p>
        </w:tc>
      </w:tr>
    </w:tbl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</w:rPr>
        <w:t>4- 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Quốc tịch gốc: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…………………………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5- Quốc tịch hiện nay: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…………………………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National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i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ty at birth 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                                    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Current nationality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</w:rPr>
        <w:t>6- 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Ngh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ề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 nghiệp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/chức vụ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: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…………………………………………………………………………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Occupat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i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on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/position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</w:rPr>
        <w:t>7- Hộ chiếu/giấy tờ có giá trị đi lại quốc tế số:…………………… loại (2):……………………….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Passport or International Travel Document number                      Type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</w:rPr>
        <w:t>Cơ quan cấp:…………………………………. có giá trị đến ngày :………../…./……………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Issuing authority:                                             Expiry date (Day, Month, Year)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</w:rPr>
        <w:t>8- Nhập cảnh Việt Nam ngày: ……../…../………….              qua cửa khẩu:……………………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Date of the latest entry into VietNam (Day, Month, Year)      via entry port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</w:rPr>
        <w:t>Mục đích nhập cảnh:…………………………………………………………………………………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Purpose of entry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</w:rPr>
        <w:t>9- Được phép tạm trú đến ngày:…../……/…….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Permitted to remain until (Day, Month, Year)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</w:rPr>
        <w:t>- Địa chỉ tạm trú tại Việt Nam:………………………………………………………………………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Temporary residential address in Viet Nam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Điện thoại liên hệ/Email: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.................................................................................................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Contact te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l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ephone number/Email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b/>
          <w:bCs/>
          <w:color w:val="000000"/>
          <w:sz w:val="20"/>
          <w:szCs w:val="20"/>
        </w:rPr>
        <w:t>II- </w:t>
      </w:r>
      <w:r w:rsidRPr="001E542C">
        <w:rPr>
          <w:rFonts w:ascii="Arial" w:eastAsia="Times New Roman" w:hAnsi="Arial" w:cs="Arial"/>
          <w:b/>
          <w:bCs/>
          <w:color w:val="000000"/>
          <w:sz w:val="20"/>
          <w:szCs w:val="20"/>
          <w:lang w:val="vi-VN"/>
        </w:rPr>
        <w:t>Cơ quan/tổ chức hoặc thân nhân ở Việt Nam </w:t>
      </w:r>
      <w:r w:rsidRPr="001E542C">
        <w:rPr>
          <w:rFonts w:ascii="Arial" w:eastAsia="Times New Roman" w:hAnsi="Arial" w:cs="Arial"/>
          <w:b/>
          <w:bCs/>
          <w:color w:val="000000"/>
          <w:sz w:val="20"/>
          <w:szCs w:val="20"/>
        </w:rPr>
        <w:t>mời</w:t>
      </w:r>
      <w:r w:rsidRPr="001E542C">
        <w:rPr>
          <w:rFonts w:ascii="Arial" w:eastAsia="Times New Roman" w:hAnsi="Arial" w:cs="Arial"/>
          <w:b/>
          <w:bCs/>
          <w:color w:val="000000"/>
          <w:sz w:val="20"/>
          <w:szCs w:val="20"/>
          <w:lang w:val="vi-VN"/>
        </w:rPr>
        <w:t>, bảo lãnh: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val="vi-VN"/>
        </w:rPr>
        <w:t>Hosting organisation/fami</w:t>
      </w:r>
      <w:r w:rsidRPr="001E542C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>l</w:t>
      </w:r>
      <w:r w:rsidRPr="001E542C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val="vi-VN"/>
        </w:rPr>
        <w:t>y relative in Viet Nam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1 - Tên cơ quan, tổ chức 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Name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 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of hosting organisation: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</w:rPr>
        <w:t>......................................................................................................................................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Địa chỉ 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Address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..............................................................................................................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lastRenderedPageBreak/>
        <w:t>Điện thoại liên hệ/Email 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Contact te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l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eph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o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ne number/Ema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i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l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..................................................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</w:rPr>
        <w:t>2- 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Thân nhân bảo lãnh (Họ tên):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.......................................................................................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Hosting fam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il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y re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l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ative (full name)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Sinh ngày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…. 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tháng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…. 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năm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……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Date of birth (Day, Month, Year)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Giấy chứng minh nhân dân/hộ chiếu/thẻ thường trú/thẻ tạm trú số: ……………………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Identity Card/Passport/Permanent/ Temporary Resident Card Number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Cấp ngày: …………………cơ quan cấp: ..........................................................................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Issuing date 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                    I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ssuing authority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Quan hệ với người đề nghị: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……………………………………………….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(3)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Re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l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ationship to the applicant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Địa chỉ thường trú/tạm trú tại Việt Nam: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...........................................................................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Permanent/temporary residentia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l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 address in V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i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et Nam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Điện thoại liên hệ/Email: .................................................................................................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Contact telephone number/Ema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il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b/>
          <w:bCs/>
          <w:color w:val="000000"/>
          <w:sz w:val="20"/>
          <w:szCs w:val="20"/>
        </w:rPr>
        <w:t>III</w:t>
      </w:r>
      <w:r w:rsidRPr="001E542C">
        <w:rPr>
          <w:rFonts w:ascii="Arial" w:eastAsia="Times New Roman" w:hAnsi="Arial" w:cs="Arial"/>
          <w:b/>
          <w:bCs/>
          <w:color w:val="000000"/>
          <w:sz w:val="20"/>
          <w:szCs w:val="20"/>
          <w:lang w:val="vi-VN"/>
        </w:rPr>
        <w:t>- Nội dung đề nghị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 </w:t>
      </w:r>
      <w:r w:rsidRPr="001E542C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val="vi-VN"/>
        </w:rPr>
        <w:t>Requests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: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1- Cấp thị thực:        một lần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o  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 nhiều lần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o  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    có giá trị đến ngày: …/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…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/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……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To issue a visa 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      </w:t>
      </w:r>
      <w:r w:rsidR="00C20B0B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Sing</w:t>
      </w:r>
      <w:r w:rsidR="00C20B0B">
        <w:rPr>
          <w:rFonts w:ascii="Arial" w:eastAsia="Times New Roman" w:hAnsi="Arial" w:cs="Arial"/>
          <w:i/>
          <w:iCs/>
          <w:color w:val="000000"/>
          <w:sz w:val="20"/>
          <w:szCs w:val="20"/>
        </w:rPr>
        <w:t>l</w:t>
      </w:r>
      <w:bookmarkStart w:id="3" w:name="_GoBack"/>
      <w:bookmarkEnd w:id="3"/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e 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          Multiple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          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Va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l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id to (Day, Mon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t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h, Year)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2- Gia hạn tạm trú đến ngày: ……../….. /…………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To extend the duration of stay until (Day, Month, Year)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</w:rPr>
        <w:t>3- 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Lý do 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Reason(s)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……………………………………………………………………………………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b/>
          <w:bCs/>
          <w:color w:val="000000"/>
          <w:sz w:val="20"/>
          <w:szCs w:val="20"/>
          <w:lang w:val="vi-VN"/>
        </w:rPr>
        <w:t>IV- Những điều cần trình bày thêm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 </w:t>
      </w:r>
      <w:r w:rsidRPr="001E542C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val="vi-VN"/>
        </w:rPr>
        <w:t>Addit</w:t>
      </w:r>
      <w:r w:rsidRPr="001E542C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>i</w:t>
      </w:r>
      <w:r w:rsidRPr="001E542C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val="vi-VN"/>
        </w:rPr>
        <w:t>onal statements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: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............................................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</w:rPr>
        <w:t>......................................................................................................................................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</w:rPr>
        <w:t> </w:t>
      </w:r>
    </w:p>
    <w:tbl>
      <w:tblPr>
        <w:tblW w:w="0" w:type="dxa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37"/>
        <w:gridCol w:w="195"/>
        <w:gridCol w:w="2295"/>
        <w:gridCol w:w="2670"/>
      </w:tblGrid>
      <w:tr w:rsidR="001E542C" w:rsidRPr="001E542C" w:rsidTr="001E542C">
        <w:trPr>
          <w:tblCellSpacing w:w="0" w:type="dxa"/>
        </w:trPr>
        <w:tc>
          <w:tcPr>
            <w:tcW w:w="3927" w:type="dxa"/>
            <w:gridSpan w:val="2"/>
            <w:shd w:val="clear" w:color="auto" w:fill="FFFFFF"/>
            <w:hideMark/>
          </w:tcPr>
          <w:p w:rsidR="001E542C" w:rsidRPr="001E542C" w:rsidRDefault="001E542C" w:rsidP="001E542C">
            <w:pPr>
              <w:spacing w:before="120" w:after="120" w:line="234" w:lineRule="atLeast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958" w:type="dxa"/>
            <w:gridSpan w:val="2"/>
            <w:shd w:val="clear" w:color="auto" w:fill="FFFFFF"/>
            <w:hideMark/>
          </w:tcPr>
          <w:p w:rsidR="001E542C" w:rsidRPr="001E542C" w:rsidRDefault="001E542C" w:rsidP="001E542C">
            <w:pPr>
              <w:spacing w:before="120" w:after="120" w:line="234" w:lineRule="atLeast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  <w:lang w:val="vi-VN"/>
              </w:rPr>
              <w:t>Làm tại:</w:t>
            </w: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……</w:t>
            </w: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  <w:lang w:val="vi-VN"/>
              </w:rPr>
              <w:t>ngày</w:t>
            </w: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…..</w:t>
            </w: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  <w:lang w:val="vi-VN"/>
              </w:rPr>
              <w:t>tháng</w:t>
            </w: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….</w:t>
            </w: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  <w:lang w:val="vi-VN"/>
              </w:rPr>
              <w:t>năm </w:t>
            </w: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….</w:t>
            </w: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r w:rsidRPr="001E542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vi-VN"/>
              </w:rPr>
              <w:t>Done at</w:t>
            </w:r>
            <w:r w:rsidRPr="001E542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        d</w:t>
            </w:r>
            <w:r w:rsidRPr="001E542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vi-VN"/>
              </w:rPr>
              <w:t>ate (Day, Month, Year)</w:t>
            </w:r>
          </w:p>
          <w:p w:rsidR="001E542C" w:rsidRPr="001E542C" w:rsidRDefault="001E542C" w:rsidP="001E542C">
            <w:pPr>
              <w:spacing w:before="120" w:after="120" w:line="234" w:lineRule="atLeast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E542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vi-VN"/>
              </w:rPr>
              <w:t> </w:t>
            </w:r>
          </w:p>
        </w:tc>
      </w:tr>
      <w:tr w:rsidR="001E542C" w:rsidRPr="001E542C" w:rsidTr="001E542C">
        <w:trPr>
          <w:tblCellSpacing w:w="0" w:type="dxa"/>
        </w:trPr>
        <w:tc>
          <w:tcPr>
            <w:tcW w:w="3737" w:type="dxa"/>
            <w:shd w:val="clear" w:color="auto" w:fill="FFFFFF"/>
            <w:hideMark/>
          </w:tcPr>
          <w:p w:rsidR="001E542C" w:rsidRPr="001E542C" w:rsidRDefault="001E542C" w:rsidP="001E542C">
            <w:pPr>
              <w:spacing w:before="120" w:after="120" w:line="234" w:lineRule="atLeast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E542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Xác nhận</w:t>
            </w: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(4) </w:t>
            </w:r>
            <w:r w:rsidRPr="001E542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Certified by</w:t>
            </w: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Ký, ghi rõ họ tên chức vụ, đóng dấu)</w:t>
            </w: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r w:rsidRPr="001E542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Signature, full name, title and stamp</w:t>
            </w:r>
          </w:p>
        </w:tc>
        <w:tc>
          <w:tcPr>
            <w:tcW w:w="2479" w:type="dxa"/>
            <w:gridSpan w:val="2"/>
            <w:shd w:val="clear" w:color="auto" w:fill="FFFFFF"/>
            <w:hideMark/>
          </w:tcPr>
          <w:p w:rsidR="001E542C" w:rsidRPr="001E542C" w:rsidRDefault="001E542C" w:rsidP="001E542C">
            <w:pPr>
              <w:spacing w:before="120" w:after="120" w:line="234" w:lineRule="atLeast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E542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gười bảo lãnh</w:t>
            </w: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(Ký, ghi rõ họ tên)</w:t>
            </w: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r w:rsidRPr="001E542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The sponsor’s signature and full name</w:t>
            </w:r>
          </w:p>
        </w:tc>
        <w:tc>
          <w:tcPr>
            <w:tcW w:w="2669" w:type="dxa"/>
            <w:shd w:val="clear" w:color="auto" w:fill="FFFFFF"/>
            <w:hideMark/>
          </w:tcPr>
          <w:p w:rsidR="001E542C" w:rsidRPr="001E542C" w:rsidRDefault="001E542C" w:rsidP="001E542C">
            <w:pPr>
              <w:spacing w:before="120" w:after="120" w:line="234" w:lineRule="atLeast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E542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vi-VN"/>
              </w:rPr>
              <w:t>Người đề nghị</w:t>
            </w:r>
            <w:r w:rsidRPr="001E542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</w: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</w:t>
            </w: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  <w:lang w:val="vi-VN"/>
              </w:rPr>
              <w:t>ký, ghi rõ họ tên)</w:t>
            </w: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r w:rsidRPr="001E542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vi-VN"/>
              </w:rPr>
              <w:t>The applicant’s s</w:t>
            </w:r>
            <w:r w:rsidRPr="001E542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i</w:t>
            </w:r>
            <w:r w:rsidRPr="001E542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vi-VN"/>
              </w:rPr>
              <w:t>gnature and fu</w:t>
            </w:r>
            <w:r w:rsidRPr="001E542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ll</w:t>
            </w:r>
            <w:r w:rsidRPr="001E542C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vi-VN"/>
              </w:rPr>
              <w:t> name</w:t>
            </w:r>
          </w:p>
          <w:p w:rsidR="001E542C" w:rsidRPr="001E542C" w:rsidRDefault="001E542C" w:rsidP="001E542C">
            <w:pPr>
              <w:spacing w:before="120" w:after="120" w:line="234" w:lineRule="atLeast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E542C">
              <w:rPr>
                <w:rFonts w:ascii="Arial" w:eastAsia="Times New Roman" w:hAnsi="Arial" w:cs="Arial"/>
                <w:color w:val="000000"/>
                <w:sz w:val="20"/>
                <w:szCs w:val="20"/>
                <w:lang w:val="vi-VN"/>
              </w:rPr>
              <w:t> </w:t>
            </w:r>
          </w:p>
        </w:tc>
      </w:tr>
      <w:tr w:rsidR="001E542C" w:rsidRPr="001E542C" w:rsidTr="001E542C">
        <w:trPr>
          <w:tblCellSpacing w:w="0" w:type="dxa"/>
        </w:trPr>
        <w:tc>
          <w:tcPr>
            <w:tcW w:w="37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1E542C" w:rsidRPr="001E542C" w:rsidRDefault="001E542C" w:rsidP="001E54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"/>
                <w:szCs w:val="18"/>
              </w:rPr>
            </w:pP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1E542C" w:rsidRPr="001E542C" w:rsidRDefault="001E542C" w:rsidP="001E54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"/>
                <w:szCs w:val="18"/>
              </w:rPr>
            </w:pPr>
          </w:p>
        </w:tc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1E542C" w:rsidRPr="001E542C" w:rsidRDefault="001E542C" w:rsidP="001E54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"/>
                <w:szCs w:val="18"/>
              </w:rPr>
            </w:pP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1E542C" w:rsidRPr="001E542C" w:rsidRDefault="001E542C" w:rsidP="001E54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"/>
                <w:szCs w:val="18"/>
              </w:rPr>
            </w:pPr>
          </w:p>
        </w:tc>
      </w:tr>
    </w:tbl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</w:rPr>
        <w:t> 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b/>
          <w:bCs/>
          <w:color w:val="000000"/>
          <w:sz w:val="20"/>
          <w:szCs w:val="20"/>
          <w:lang w:val="vi-VN"/>
        </w:rPr>
        <w:t>Ghi chú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 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Notes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: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</w:rPr>
        <w:t>(1) 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Mỗi người khai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1 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bản, kèm hộ chiếu hoặc giấy tờ có giá trị đi lại quốc tế và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01 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ảnh mới chụp cỡ 4x6cm, phông nền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trắng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, mặt nhìn thẳng, đầu để trần, không đeo kính mầu, nộp trực tiếp tại cơ quan quản lý xuất nhập cảnh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lastRenderedPageBreak/>
        <w:t>Submit in pe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r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son one completed application form enc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l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osed with passpor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t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 or International Travel Document and One recent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l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y taken photo in 4x6cm size, with white background, fron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t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 view, bare head without 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sunglasses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 at the Immigration Office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(2) Ghi rõ loại hộ chiếu phổ thông, công vụ, ngoại giao hoặc giấy tờ có giá trị đi lại quốc tế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Specify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 type of passport 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whether it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 is Ord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i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nary, Official or Diplomatic; or 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specify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 name of the International Travel Docume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nt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</w:rPr>
        <w:t>(3) 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Kèm theo giấy tờ 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chứng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 minh quan hệ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Enclose supporting documents to prove the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 f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amily relationship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(4) Trường hợp do cơ quan, tổ chức mời, bảo lãnh, hoặc người nước ngoài có thẻ tạm trú mời, bảo lãnh thì thủ trưởng cơ quan, tổ chức xác nhận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Be 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cerified by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 the head of the organ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iz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ation if the sponsor is an organisation or a fore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i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gner with Temporary Resident Card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Tr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ườ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ng hợp công dân Việt Nam, người nước ngoài có thẻ thường trú mời, b</w:t>
      </w:r>
      <w:r w:rsidRPr="001E542C">
        <w:rPr>
          <w:rFonts w:ascii="Arial" w:eastAsia="Times New Roman" w:hAnsi="Arial" w:cs="Arial"/>
          <w:color w:val="000000"/>
          <w:sz w:val="20"/>
          <w:szCs w:val="20"/>
        </w:rPr>
        <w:t>ả</w:t>
      </w:r>
      <w:r w:rsidRPr="001E542C">
        <w:rPr>
          <w:rFonts w:ascii="Arial" w:eastAsia="Times New Roman" w:hAnsi="Arial" w:cs="Arial"/>
          <w:color w:val="000000"/>
          <w:sz w:val="20"/>
          <w:szCs w:val="20"/>
          <w:lang w:val="vi-VN"/>
        </w:rPr>
        <w:t>o lãnh, thì Trưởng Công an phường, xã xác nhận các nội dung tại điểm 2 Mục II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Be 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cerified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 by the Chief of the local Ward/Commune Public Securi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</w:rPr>
        <w:t>t</w:t>
      </w:r>
      <w:r w:rsidRPr="001E542C">
        <w:rPr>
          <w:rFonts w:ascii="Arial" w:eastAsia="Times New Roman" w:hAnsi="Arial" w:cs="Arial"/>
          <w:i/>
          <w:iCs/>
          <w:color w:val="000000"/>
          <w:sz w:val="20"/>
          <w:szCs w:val="20"/>
          <w:lang w:val="vi-VN"/>
        </w:rPr>
        <w:t>y where the sponsor is residing permanently if the sponsor is a Vietnamese citizen or a foreigner with Permanent Resident Card.</w:t>
      </w:r>
    </w:p>
    <w:p w:rsidR="001E542C" w:rsidRPr="001E542C" w:rsidRDefault="001E542C" w:rsidP="001E542C">
      <w:pPr>
        <w:shd w:val="clear" w:color="auto" w:fill="FFFFFF"/>
        <w:spacing w:before="120" w:after="120" w:line="234" w:lineRule="atLeast"/>
        <w:rPr>
          <w:rFonts w:ascii="Arial" w:eastAsia="Times New Roman" w:hAnsi="Arial" w:cs="Arial"/>
          <w:color w:val="000000"/>
          <w:sz w:val="18"/>
          <w:szCs w:val="18"/>
        </w:rPr>
      </w:pPr>
      <w:r w:rsidRPr="001E542C">
        <w:rPr>
          <w:rFonts w:ascii="Arial" w:eastAsia="Times New Roman" w:hAnsi="Arial" w:cs="Arial"/>
          <w:color w:val="000000"/>
          <w:sz w:val="20"/>
          <w:szCs w:val="20"/>
        </w:rPr>
        <w:t> </w:t>
      </w:r>
    </w:p>
    <w:p w:rsidR="004B73B2" w:rsidRDefault="004B73B2"/>
    <w:sectPr w:rsidR="004B73B2" w:rsidSect="004B73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bEwNTc0NzIwMbGwMLRQ0lEKTi0uzszPAykwrAUA70IfpiwAAAA="/>
  </w:docVars>
  <w:rsids>
    <w:rsidRoot w:val="001E542C"/>
    <w:rsid w:val="001E542C"/>
    <w:rsid w:val="004B73B2"/>
    <w:rsid w:val="006915A1"/>
    <w:rsid w:val="00C20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73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E54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141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07</Words>
  <Characters>4604</Characters>
  <Application>Microsoft Office Word</Application>
  <DocSecurity>0</DocSecurity>
  <Lines>38</Lines>
  <Paragraphs>10</Paragraphs>
  <ScaleCrop>false</ScaleCrop>
  <Company/>
  <LinksUpToDate>false</LinksUpToDate>
  <CharactersWithSpaces>54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thihongvan</dc:creator>
  <cp:lastModifiedBy>Thao &amp; Co. team</cp:lastModifiedBy>
  <cp:revision>2</cp:revision>
  <dcterms:created xsi:type="dcterms:W3CDTF">2019-12-03T10:31:00Z</dcterms:created>
  <dcterms:modified xsi:type="dcterms:W3CDTF">2024-03-14T02:33:00Z</dcterms:modified>
</cp:coreProperties>
</file>